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9AEA9" w14:textId="77777777" w:rsidR="00592D84" w:rsidRPr="0052365F" w:rsidRDefault="00E92D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Times New Roman" w:hAnsi="Times New Roman" w:cs="Times New Roman"/>
          <w:sz w:val="32"/>
          <w:lang w:val="en-CA" w:eastAsia="en-CA" w:bidi="en-CA"/>
        </w:rPr>
      </w:pPr>
      <w:bookmarkStart w:id="0" w:name="_GoBack"/>
      <w:bookmarkEnd w:id="0"/>
      <w:r w:rsidRPr="0052365F">
        <w:rPr>
          <w:rFonts w:ascii="Times New Roman" w:hAnsi="Times New Roman" w:cs="Times New Roman"/>
          <w:sz w:val="32"/>
          <w:lang w:val="en-CA" w:eastAsia="en-CA" w:bidi="en-CA"/>
        </w:rPr>
        <w:t xml:space="preserve">NON-DISCLOSURE AGREEMENT BETWEEN </w:t>
      </w:r>
    </w:p>
    <w:p w14:paraId="050E5C92" w14:textId="77777777" w:rsidR="00592D84" w:rsidRPr="0052365F" w:rsidRDefault="00E92D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Times New Roman" w:hAnsi="Times New Roman" w:cs="Times New Roman"/>
          <w:sz w:val="32"/>
          <w:lang w:val="en-CA" w:eastAsia="en-CA" w:bidi="en-CA"/>
        </w:rPr>
      </w:pPr>
      <w:r w:rsidRPr="0052365F">
        <w:rPr>
          <w:rFonts w:ascii="Times New Roman" w:hAnsi="Times New Roman" w:cs="Times New Roman"/>
          <w:sz w:val="32"/>
          <w:lang w:val="en-CA" w:eastAsia="en-CA" w:bidi="en-CA"/>
        </w:rPr>
        <w:t>[DISCLOSING PARTY] AND [RECEIVING PARTY]</w:t>
      </w:r>
    </w:p>
    <w:p w14:paraId="1301F1FB" w14:textId="77777777" w:rsidR="00592D84" w:rsidRPr="0052365F" w:rsidRDefault="00592D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sz w:val="20"/>
          <w:lang w:val="en-CA" w:eastAsia="en-CA" w:bidi="en-CA"/>
        </w:rPr>
      </w:pPr>
    </w:p>
    <w:p w14:paraId="4CACF2B7" w14:textId="77777777" w:rsidR="00592D84"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1E829BA" w14:textId="77777777" w:rsidR="00592D84"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629596D7" w14:textId="77777777"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2365F">
        <w:rPr>
          <w:rFonts w:eastAsia="Arial"/>
          <w:lang w:val="en-US" w:eastAsia="en-US" w:bidi="en-US"/>
        </w:rPr>
        <w:t>This Non-Disclosure Agreement (the “Agreement”) is made and effective [DATE],</w:t>
      </w:r>
    </w:p>
    <w:p w14:paraId="1FC8A0E1"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D0AB5B"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4AB72C" w14:textId="362A6348" w:rsidR="00592D84" w:rsidRPr="0052365F" w:rsidRDefault="00E92D8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52365F">
        <w:rPr>
          <w:rFonts w:eastAsia="Arial"/>
          <w:b/>
          <w:lang w:val="en-CA" w:eastAsia="en-CA" w:bidi="en-CA"/>
        </w:rPr>
        <w:t>BETWEEN:</w:t>
      </w:r>
      <w:r w:rsidRPr="0052365F">
        <w:rPr>
          <w:rFonts w:eastAsia="Arial"/>
          <w:b/>
          <w:lang w:val="en-CA" w:eastAsia="en-CA" w:bidi="en-CA"/>
        </w:rPr>
        <w:tab/>
      </w:r>
      <w:r w:rsidRPr="0052365F">
        <w:rPr>
          <w:rFonts w:eastAsia="Arial"/>
          <w:b/>
          <w:lang w:val="en-US" w:eastAsia="en-US" w:bidi="en-US"/>
        </w:rPr>
        <w:t>[YOUR COMPANY NAME]</w:t>
      </w:r>
      <w:r w:rsidRPr="0052365F">
        <w:rPr>
          <w:rFonts w:eastAsia="Arial"/>
          <w:lang w:val="en-US" w:eastAsia="en-US" w:bidi="en-US"/>
        </w:rPr>
        <w:t xml:space="preserve"> (the "Disclosing Party"),</w:t>
      </w:r>
      <w:r w:rsidRPr="0052365F">
        <w:rPr>
          <w:rFonts w:eastAsia="Arial"/>
          <w:lang w:val="en-CA" w:eastAsia="en-CA" w:bidi="en-CA"/>
        </w:rPr>
        <w:t xml:space="preserve"> a </w:t>
      </w:r>
      <w:r w:rsidR="0052365F">
        <w:rPr>
          <w:rFonts w:eastAsia="Arial"/>
          <w:lang w:val="en-CA" w:eastAsia="en-CA" w:bidi="en-CA"/>
        </w:rPr>
        <w:t>company</w:t>
      </w:r>
      <w:r w:rsidRPr="0052365F">
        <w:rPr>
          <w:rFonts w:eastAsia="Arial"/>
          <w:lang w:val="en-CA" w:eastAsia="en-CA" w:bidi="en-CA"/>
        </w:rPr>
        <w:t xml:space="preserve"> organi</w:t>
      </w:r>
      <w:r w:rsidR="0052365F">
        <w:rPr>
          <w:rFonts w:eastAsia="Arial"/>
          <w:lang w:val="en-CA" w:eastAsia="en-CA" w:bidi="en-CA"/>
        </w:rPr>
        <w:t>s</w:t>
      </w:r>
      <w:r w:rsidRPr="0052365F">
        <w:rPr>
          <w:rFonts w:eastAsia="Arial"/>
          <w:lang w:val="en-CA" w:eastAsia="en-CA" w:bidi="en-CA"/>
        </w:rPr>
        <w:t xml:space="preserve">ed and </w:t>
      </w:r>
      <w:r w:rsidRPr="0052365F">
        <w:rPr>
          <w:rFonts w:eastAsia="Arial"/>
          <w:noProof/>
          <w:lang w:val="en-CA" w:eastAsia="en-CA" w:bidi="en-CA"/>
        </w:rPr>
        <w:t>existing</w:t>
      </w:r>
      <w:r w:rsidRPr="0052365F">
        <w:rPr>
          <w:rFonts w:eastAsia="Arial"/>
          <w:lang w:val="en-CA" w:eastAsia="en-CA" w:bidi="en-CA"/>
        </w:rPr>
        <w:t xml:space="preserve"> under the laws of the</w:t>
      </w:r>
      <w:r w:rsidR="0052365F">
        <w:rPr>
          <w:rFonts w:eastAsia="Arial"/>
          <w:lang w:val="en-CA" w:eastAsia="en-CA" w:bidi="en-CA"/>
        </w:rPr>
        <w:t xml:space="preserve"> </w:t>
      </w:r>
      <w:r w:rsidRPr="0052365F">
        <w:rPr>
          <w:rFonts w:eastAsia="Arial"/>
          <w:lang w:val="en-CA" w:eastAsia="en-CA" w:bidi="en-CA"/>
        </w:rPr>
        <w:t>[</w:t>
      </w:r>
      <w:r w:rsidR="0052365F">
        <w:rPr>
          <w:rFonts w:eastAsia="Arial"/>
          <w:lang w:val="en-CA" w:eastAsia="en-CA" w:bidi="en-CA"/>
        </w:rPr>
        <w:t>COUNTRY</w:t>
      </w:r>
      <w:r w:rsidRPr="0052365F">
        <w:rPr>
          <w:rFonts w:eastAsia="Arial"/>
          <w:lang w:val="en-CA" w:eastAsia="en-CA" w:bidi="en-CA"/>
        </w:rPr>
        <w:t>], with its head office located at:</w:t>
      </w:r>
    </w:p>
    <w:p w14:paraId="0B61E93B" w14:textId="77777777" w:rsidR="00592D84" w:rsidRPr="0052365F" w:rsidRDefault="00592D8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463D3288" w14:textId="77777777" w:rsidR="00592D84" w:rsidRPr="0052365F" w:rsidRDefault="00E92D8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52365F">
        <w:rPr>
          <w:rFonts w:eastAsia="Arial"/>
          <w:lang w:val="en-CA" w:eastAsia="en-CA" w:bidi="en-CA"/>
        </w:rPr>
        <w:tab/>
        <w:t>[YOUR COMPLETE ADDRESS]</w:t>
      </w:r>
    </w:p>
    <w:p w14:paraId="34C86ACA"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B5A9FE"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472A3F" w14:textId="733FF274" w:rsidR="00592D84" w:rsidRPr="0052365F" w:rsidRDefault="00E92D8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52365F">
        <w:rPr>
          <w:rFonts w:eastAsia="Arial"/>
          <w:b/>
          <w:lang w:val="en-CA" w:eastAsia="en-CA" w:bidi="en-CA"/>
        </w:rPr>
        <w:t>AND:</w:t>
      </w:r>
      <w:r w:rsidRPr="0052365F">
        <w:rPr>
          <w:rFonts w:eastAsia="Arial"/>
          <w:b/>
          <w:lang w:val="en-CA" w:eastAsia="en-CA" w:bidi="en-CA"/>
        </w:rPr>
        <w:tab/>
      </w:r>
      <w:r w:rsidRPr="0052365F">
        <w:rPr>
          <w:rFonts w:eastAsia="Arial"/>
          <w:b/>
          <w:lang w:val="en-US" w:eastAsia="en-US" w:bidi="en-US"/>
        </w:rPr>
        <w:t>[RECEIVING PARTY NAME]</w:t>
      </w:r>
      <w:r w:rsidRPr="0052365F">
        <w:rPr>
          <w:rFonts w:eastAsia="Arial"/>
          <w:lang w:val="en-US" w:eastAsia="en-US" w:bidi="en-US"/>
        </w:rPr>
        <w:t xml:space="preserve"> (the "Receiving Party"),</w:t>
      </w:r>
      <w:r w:rsidRPr="0052365F">
        <w:rPr>
          <w:rFonts w:eastAsia="Arial"/>
          <w:lang w:val="en-CA" w:eastAsia="en-CA" w:bidi="en-CA"/>
        </w:rPr>
        <w:t xml:space="preserve"> an individual with his main address located at </w:t>
      </w:r>
      <w:r w:rsidRPr="0052365F">
        <w:rPr>
          <w:rFonts w:eastAsia="Arial"/>
          <w:color w:val="FF9900"/>
          <w:lang w:val="en-CA" w:eastAsia="en-CA" w:bidi="en-CA"/>
        </w:rPr>
        <w:t>OR</w:t>
      </w:r>
      <w:r w:rsidRPr="0052365F">
        <w:rPr>
          <w:rFonts w:eastAsia="Arial"/>
          <w:lang w:val="en-CA" w:eastAsia="en-CA" w:bidi="en-CA"/>
        </w:rPr>
        <w:t xml:space="preserve"> a </w:t>
      </w:r>
      <w:r w:rsidR="0052365F">
        <w:rPr>
          <w:rFonts w:eastAsia="Arial"/>
          <w:lang w:val="en-CA" w:eastAsia="en-CA" w:bidi="en-CA"/>
        </w:rPr>
        <w:t>company</w:t>
      </w:r>
      <w:r w:rsidRPr="0052365F">
        <w:rPr>
          <w:rFonts w:eastAsia="Arial"/>
          <w:lang w:val="en-CA" w:eastAsia="en-CA" w:bidi="en-CA"/>
        </w:rPr>
        <w:t xml:space="preserve"> organi</w:t>
      </w:r>
      <w:r w:rsidR="0052365F">
        <w:rPr>
          <w:rFonts w:eastAsia="Arial"/>
          <w:lang w:val="en-CA" w:eastAsia="en-CA" w:bidi="en-CA"/>
        </w:rPr>
        <w:t>s</w:t>
      </w:r>
      <w:r w:rsidRPr="0052365F">
        <w:rPr>
          <w:rFonts w:eastAsia="Arial"/>
          <w:lang w:val="en-CA" w:eastAsia="en-CA" w:bidi="en-CA"/>
        </w:rPr>
        <w:t xml:space="preserve">ed and </w:t>
      </w:r>
      <w:r w:rsidRPr="0052365F">
        <w:rPr>
          <w:rFonts w:eastAsia="Arial"/>
          <w:noProof/>
          <w:lang w:val="en-CA" w:eastAsia="en-CA" w:bidi="en-CA"/>
        </w:rPr>
        <w:t>existing</w:t>
      </w:r>
      <w:r w:rsidRPr="0052365F">
        <w:rPr>
          <w:rFonts w:eastAsia="Arial"/>
          <w:lang w:val="en-CA" w:eastAsia="en-CA" w:bidi="en-CA"/>
        </w:rPr>
        <w:t xml:space="preserve"> under the laws of the [</w:t>
      </w:r>
      <w:r w:rsidR="0052365F">
        <w:rPr>
          <w:rFonts w:eastAsia="Arial"/>
          <w:lang w:val="en-CA" w:eastAsia="en-CA" w:bidi="en-CA"/>
        </w:rPr>
        <w:t>COUNTRY</w:t>
      </w:r>
      <w:r w:rsidRPr="0052365F">
        <w:rPr>
          <w:rFonts w:eastAsia="Arial"/>
          <w:lang w:val="en-CA" w:eastAsia="en-CA" w:bidi="en-CA"/>
        </w:rPr>
        <w:t>], with its head office located at:</w:t>
      </w:r>
    </w:p>
    <w:p w14:paraId="482C9CD6" w14:textId="77777777" w:rsidR="00592D84" w:rsidRPr="0052365F" w:rsidRDefault="00592D8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7289916F" w14:textId="77777777" w:rsidR="00592D84" w:rsidRPr="0052365F" w:rsidRDefault="00E92D8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52365F">
        <w:rPr>
          <w:rFonts w:eastAsia="Arial"/>
          <w:lang w:val="en-CA" w:eastAsia="en-CA" w:bidi="en-CA"/>
        </w:rPr>
        <w:tab/>
        <w:t xml:space="preserve">[COMPLETE ADDRESS] </w:t>
      </w:r>
    </w:p>
    <w:p w14:paraId="229D4B68"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62A6D5"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A6E8E2" w14:textId="707BBE8D"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WHEREAS, Receiving Party has been or will be engaged in the performance of work on [DESCRIBE]</w:t>
      </w:r>
      <w:r w:rsidR="0052365F">
        <w:rPr>
          <w:rFonts w:eastAsia="Arial"/>
          <w:noProof/>
          <w:lang w:val="en-US" w:eastAsia="en-US" w:bidi="en-US"/>
        </w:rPr>
        <w:t>,</w:t>
      </w:r>
      <w:r w:rsidRPr="0052365F">
        <w:rPr>
          <w:rFonts w:eastAsia="Arial"/>
          <w:noProof/>
          <w:lang w:val="en-US" w:eastAsia="en-US" w:bidi="en-US"/>
        </w:rPr>
        <w:t xml:space="preserve"> and</w:t>
      </w:r>
      <w:r w:rsidRPr="0052365F">
        <w:rPr>
          <w:rFonts w:eastAsia="Arial"/>
          <w:lang w:val="en-US" w:eastAsia="en-US" w:bidi="en-US"/>
        </w:rPr>
        <w:t xml:space="preserve"> in connection therewith will be given access to certain confidential and proprietary information; and </w:t>
      </w:r>
    </w:p>
    <w:p w14:paraId="14410616"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9347B2" w14:textId="0E2F2982"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 xml:space="preserve">WHEREAS, Receiving Party and Disclosing Party wish to evidence by this Agreement the manner in which said confidential and proprietary material </w:t>
      </w:r>
      <w:r w:rsidRPr="0052365F">
        <w:rPr>
          <w:rFonts w:eastAsia="Arial"/>
          <w:noProof/>
          <w:lang w:val="en-US" w:eastAsia="en-US" w:bidi="en-US"/>
        </w:rPr>
        <w:t>w</w:t>
      </w:r>
      <w:r w:rsidR="0052365F">
        <w:rPr>
          <w:rFonts w:eastAsia="Arial"/>
          <w:noProof/>
          <w:lang w:val="en-US" w:eastAsia="en-US" w:bidi="en-US"/>
        </w:rPr>
        <w:t>ould</w:t>
      </w:r>
      <w:r w:rsidRPr="0052365F">
        <w:rPr>
          <w:rFonts w:eastAsia="Arial"/>
          <w:lang w:val="en-US" w:eastAsia="en-US" w:bidi="en-US"/>
        </w:rPr>
        <w:t xml:space="preserve"> be treated.</w:t>
      </w:r>
    </w:p>
    <w:p w14:paraId="36323901"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C19DD3" w14:textId="77777777"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52365F">
        <w:rPr>
          <w:rFonts w:eastAsia="Arial"/>
          <w:lang w:val="en-US" w:eastAsia="en-US" w:bidi="en-US"/>
        </w:rPr>
        <w:t>NOW, THEREFORE, it is agreed as follows:</w:t>
      </w:r>
    </w:p>
    <w:p w14:paraId="01D085EB"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AE28D1"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60A65B" w14:textId="77777777" w:rsidR="00592D84" w:rsidRPr="0052365F" w:rsidRDefault="00E92D8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52365F">
        <w:rPr>
          <w:rFonts w:eastAsia="Arial"/>
          <w:b/>
          <w:lang w:val="en-US" w:eastAsia="en-US" w:bidi="en-US"/>
        </w:rPr>
        <w:t>NON-DISCLOSURE OF CONFIDENTIAL INFORMATION</w:t>
      </w:r>
    </w:p>
    <w:p w14:paraId="29DAC607"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8EBD3A2" w14:textId="77777777"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Both Parties understand and agree that each Party may have access to the confidential information of the other party. For the purposes of this Agreement, “Confidential Information” means proprietary and confidential information about the Disclosing Party’s (or it’s suppliers’) business or activities. Such information includes all business, financial, technical, and other information marked or designated by such Party as “confidential” or “proprietary.” Confidential Information also includes information which, by the nature of the circumstances surrounding the disclosure, ought in good faith to be treated as confidential. For the purposes of this Agreement, Confidential Information does not include:</w:t>
      </w:r>
    </w:p>
    <w:p w14:paraId="1A22C692"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2884EA" w14:textId="2C339BE7" w:rsidR="00592D84" w:rsidRPr="0052365F" w:rsidRDefault="00C42C9F" w:rsidP="00C42C9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eastAsia="Arial"/>
          <w:lang w:val="en-US" w:eastAsia="en-US" w:bidi="en-US"/>
        </w:rPr>
      </w:pPr>
      <w:r>
        <w:rPr>
          <w:rFonts w:eastAsia="Arial"/>
          <w:lang w:val="en-US" w:eastAsia="en-US" w:bidi="en-US"/>
        </w:rPr>
        <w:t>1.1</w:t>
      </w:r>
      <w:r>
        <w:rPr>
          <w:rFonts w:eastAsia="Arial"/>
          <w:lang w:val="en-US" w:eastAsia="en-US" w:bidi="en-US"/>
        </w:rPr>
        <w:tab/>
      </w:r>
      <w:r>
        <w:rPr>
          <w:rFonts w:eastAsia="Arial"/>
          <w:lang w:val="en-US" w:eastAsia="en-US" w:bidi="en-US"/>
        </w:rPr>
        <w:tab/>
      </w:r>
      <w:r w:rsidR="00E92D8D" w:rsidRPr="0052365F">
        <w:rPr>
          <w:rFonts w:eastAsia="Arial"/>
          <w:lang w:val="en-US" w:eastAsia="en-US" w:bidi="en-US"/>
        </w:rPr>
        <w:t xml:space="preserve">Information that is currently in the public domain or that enters the public domain after the signing of this Agreement. </w:t>
      </w:r>
    </w:p>
    <w:p w14:paraId="047FCF7E"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647B704" w14:textId="293EC795" w:rsidR="00592D84" w:rsidRPr="0052365F" w:rsidRDefault="00C42C9F" w:rsidP="00C42C9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eastAsia="Arial"/>
          <w:lang w:val="en-US" w:eastAsia="en-US" w:bidi="en-US"/>
        </w:rPr>
      </w:pPr>
      <w:r>
        <w:rPr>
          <w:rFonts w:eastAsia="Arial"/>
          <w:lang w:val="en-US" w:eastAsia="en-US" w:bidi="en-US"/>
        </w:rPr>
        <w:lastRenderedPageBreak/>
        <w:t>1.2</w:t>
      </w:r>
      <w:r>
        <w:rPr>
          <w:rFonts w:eastAsia="Arial"/>
          <w:lang w:val="en-US" w:eastAsia="en-US" w:bidi="en-US"/>
        </w:rPr>
        <w:tab/>
      </w:r>
      <w:r>
        <w:rPr>
          <w:rFonts w:eastAsia="Arial"/>
          <w:lang w:val="en-US" w:eastAsia="en-US" w:bidi="en-US"/>
        </w:rPr>
        <w:tab/>
      </w:r>
      <w:r w:rsidR="00E92D8D" w:rsidRPr="0052365F">
        <w:rPr>
          <w:rFonts w:eastAsia="Arial"/>
          <w:lang w:val="en-US" w:eastAsia="en-US" w:bidi="en-US"/>
        </w:rPr>
        <w:t xml:space="preserve">Information a Party lawfully receives from a third Party without restriction on disclosure and without breach of a non-disclosure obligation. </w:t>
      </w:r>
    </w:p>
    <w:p w14:paraId="7844EEAA"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84E446" w14:textId="7F892CB0" w:rsidR="00592D84" w:rsidRPr="0052365F" w:rsidRDefault="00C42C9F" w:rsidP="00C42C9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eastAsia="Arial"/>
          <w:lang w:val="en-US" w:eastAsia="en-US" w:bidi="en-US"/>
        </w:rPr>
      </w:pPr>
      <w:r>
        <w:rPr>
          <w:rFonts w:eastAsia="Arial"/>
          <w:lang w:val="en-US" w:eastAsia="en-US" w:bidi="en-US"/>
        </w:rPr>
        <w:t>1.3</w:t>
      </w:r>
      <w:r>
        <w:rPr>
          <w:rFonts w:eastAsia="Arial"/>
          <w:lang w:val="en-US" w:eastAsia="en-US" w:bidi="en-US"/>
        </w:rPr>
        <w:tab/>
      </w:r>
      <w:r>
        <w:rPr>
          <w:rFonts w:eastAsia="Arial"/>
          <w:lang w:val="en-US" w:eastAsia="en-US" w:bidi="en-US"/>
        </w:rPr>
        <w:tab/>
      </w:r>
      <w:r w:rsidR="00E92D8D" w:rsidRPr="0052365F">
        <w:rPr>
          <w:rFonts w:eastAsia="Arial"/>
          <w:lang w:val="en-US" w:eastAsia="en-US" w:bidi="en-US"/>
        </w:rPr>
        <w:t>Information that the Receiving Party knew prior to receiving any Confidential Information from the Disclosing Party.</w:t>
      </w:r>
    </w:p>
    <w:p w14:paraId="1036164B"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601EBF4" w14:textId="7038A221" w:rsidR="00592D84" w:rsidRPr="0052365F" w:rsidRDefault="00C42C9F" w:rsidP="00C42C9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eastAsia="Arial"/>
          <w:lang w:val="en-US" w:eastAsia="en-US" w:bidi="en-US"/>
        </w:rPr>
      </w:pPr>
      <w:r>
        <w:rPr>
          <w:rFonts w:eastAsia="Arial"/>
          <w:lang w:val="en-US" w:eastAsia="en-US" w:bidi="en-US"/>
        </w:rPr>
        <w:t>1.4</w:t>
      </w:r>
      <w:r>
        <w:rPr>
          <w:rFonts w:eastAsia="Arial"/>
          <w:lang w:val="en-US" w:eastAsia="en-US" w:bidi="en-US"/>
        </w:rPr>
        <w:tab/>
      </w:r>
      <w:r>
        <w:rPr>
          <w:rFonts w:eastAsia="Arial"/>
          <w:lang w:val="en-US" w:eastAsia="en-US" w:bidi="en-US"/>
        </w:rPr>
        <w:tab/>
      </w:r>
      <w:r w:rsidR="00E92D8D" w:rsidRPr="0052365F">
        <w:rPr>
          <w:rFonts w:eastAsia="Arial"/>
          <w:lang w:val="en-US" w:eastAsia="en-US" w:bidi="en-US"/>
        </w:rPr>
        <w:t>Information that the Receiving Party independently develops without reliance on any Confidential Information from the Disclosing Party.</w:t>
      </w:r>
    </w:p>
    <w:p w14:paraId="12C5A5AB" w14:textId="77777777" w:rsidR="00592D84" w:rsidRPr="0052365F" w:rsidRDefault="00592D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371432C" w14:textId="77777777"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Each Party agrees that it will not disclose to any third Party or use any Confidential Information disclosed to it by the other Party except when expressly permitted in writing by the other Party. Each Party also agrees that it will take all reasonable measures to maintain the confidentiality of all Confidential Information of the other Party in its possession or control.</w:t>
      </w:r>
    </w:p>
    <w:p w14:paraId="6B2AD5B5"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558214"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6C26E3" w14:textId="77777777"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52365F">
        <w:rPr>
          <w:rFonts w:eastAsia="Arial"/>
          <w:b/>
          <w:lang w:val="en-US" w:eastAsia="en-US" w:bidi="en-US"/>
        </w:rPr>
        <w:t>TERM</w:t>
      </w:r>
    </w:p>
    <w:p w14:paraId="7C1CA256" w14:textId="77777777" w:rsidR="00592D84" w:rsidRPr="0052365F" w:rsidRDefault="00592D84">
      <w:pPr>
        <w:tabs>
          <w:tab w:val="left" w:pos="63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eastAsia="Arial"/>
          <w:lang w:val="en-US" w:eastAsia="en-US" w:bidi="en-US"/>
        </w:rPr>
      </w:pPr>
    </w:p>
    <w:p w14:paraId="718CAF35" w14:textId="77777777" w:rsidR="00592D84" w:rsidRPr="0052365F" w:rsidRDefault="00E92D8D">
      <w:pPr>
        <w:tabs>
          <w:tab w:val="left" w:pos="63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eastAsia="Arial"/>
          <w:lang w:val="en-US" w:eastAsia="en-US" w:bidi="en-US"/>
        </w:rPr>
      </w:pPr>
      <w:r w:rsidRPr="0052365F">
        <w:rPr>
          <w:rFonts w:eastAsia="Arial"/>
          <w:lang w:val="en-US" w:eastAsia="en-US" w:bidi="en-US"/>
        </w:rPr>
        <w:t>The term of this Agreement is [NUMBER] of [YEARS/MONTHS] from the date of execution by both Parties.</w:t>
      </w:r>
    </w:p>
    <w:p w14:paraId="3D2A68BC" w14:textId="77777777" w:rsidR="00592D84" w:rsidRPr="0052365F" w:rsidRDefault="00592D84">
      <w:pPr>
        <w:tabs>
          <w:tab w:val="left" w:pos="63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firstLine="360"/>
        <w:rPr>
          <w:rFonts w:eastAsia="Arial"/>
          <w:lang w:val="en-US" w:eastAsia="en-US" w:bidi="en-US"/>
        </w:rPr>
      </w:pPr>
    </w:p>
    <w:p w14:paraId="1F00BE1B"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89C20F" w14:textId="77777777"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52365F">
        <w:rPr>
          <w:rFonts w:eastAsia="Arial"/>
          <w:b/>
          <w:lang w:val="en-US" w:eastAsia="en-US" w:bidi="en-US"/>
        </w:rPr>
        <w:t>TITLE</w:t>
      </w:r>
    </w:p>
    <w:p w14:paraId="11E6B8C1" w14:textId="77777777" w:rsidR="00592D84" w:rsidRPr="0052365F" w:rsidRDefault="00592D8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5B4A8EF7" w14:textId="77777777" w:rsidR="00592D84" w:rsidRPr="0052365F" w:rsidRDefault="00E92D8D">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52365F">
        <w:rPr>
          <w:rFonts w:ascii="Times New Roman" w:hAnsi="Times New Roman" w:cs="Times New Roman"/>
          <w:sz w:val="24"/>
          <w:szCs w:val="24"/>
          <w:lang w:val="en-US" w:eastAsia="en-US" w:bidi="en-US"/>
        </w:rPr>
        <w:t>The Receiving Party agrees that all Confidential Information furnished by the Disclosing Party shall remain the sole property of the Disclosing Party.</w:t>
      </w:r>
    </w:p>
    <w:p w14:paraId="565B852D" w14:textId="77777777" w:rsidR="00592D84" w:rsidRPr="0052365F" w:rsidRDefault="00592D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010FB53"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8648CF" w14:textId="77777777"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52365F">
        <w:rPr>
          <w:rFonts w:eastAsia="Arial"/>
          <w:b/>
          <w:lang w:val="en-US" w:eastAsia="en-US" w:bidi="en-US"/>
        </w:rPr>
        <w:t>DISCLAIMER</w:t>
      </w:r>
    </w:p>
    <w:p w14:paraId="18A42D1B" w14:textId="77777777" w:rsidR="00592D84" w:rsidRPr="0052365F" w:rsidRDefault="00592D8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6D631AAE" w14:textId="77777777" w:rsidR="00592D84" w:rsidRPr="0052365F" w:rsidRDefault="00E92D8D">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52365F">
        <w:rPr>
          <w:rFonts w:ascii="Times New Roman" w:hAnsi="Times New Roman" w:cs="Times New Roman"/>
          <w:sz w:val="24"/>
          <w:szCs w:val="24"/>
          <w:lang w:val="en-US" w:eastAsia="en-US" w:bidi="en-US"/>
        </w:rPr>
        <w:t>Nothing contained in this Agreement or in any Confidential Information constitutes any express or implied warranty of any kind. All representations or warranties, whether express or implied, including fitness for a particular purpose, merchantability, title, and non-infringement, are hereby disclaimed. Neither this Agreement nor any Confidential Information shall create, nor shall be deemed to create, a legally binding or enforceable Agreement or offer to enter into any business relationship.</w:t>
      </w:r>
    </w:p>
    <w:p w14:paraId="0E03760E" w14:textId="77777777" w:rsidR="00592D84" w:rsidRPr="0052365F" w:rsidRDefault="00592D84">
      <w:pPr>
        <w:pStyle w:val="BodyText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p>
    <w:p w14:paraId="35D4BFD8"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D08342" w14:textId="17A4642C"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52365F">
        <w:rPr>
          <w:rFonts w:eastAsia="Arial"/>
          <w:b/>
          <w:lang w:val="en-US" w:eastAsia="en-US" w:bidi="en-US"/>
        </w:rPr>
        <w:t>NO</w:t>
      </w:r>
      <w:r w:rsidR="008C38D6">
        <w:rPr>
          <w:rFonts w:eastAsia="Arial"/>
          <w:b/>
          <w:lang w:val="en-US" w:eastAsia="en-US" w:bidi="en-US"/>
        </w:rPr>
        <w:t xml:space="preserve"> </w:t>
      </w:r>
      <w:r w:rsidR="00C42C9F">
        <w:rPr>
          <w:rFonts w:eastAsia="Arial"/>
          <w:b/>
          <w:lang w:val="en-US" w:eastAsia="en-US" w:bidi="en-US"/>
        </w:rPr>
        <w:t xml:space="preserve">LICENSE </w:t>
      </w:r>
      <w:r w:rsidRPr="0052365F">
        <w:rPr>
          <w:rFonts w:eastAsia="Arial"/>
          <w:b/>
          <w:lang w:val="en-US" w:eastAsia="en-US" w:bidi="en-US"/>
        </w:rPr>
        <w:t>GRANTED</w:t>
      </w:r>
    </w:p>
    <w:p w14:paraId="034840E4" w14:textId="77777777" w:rsidR="00592D84" w:rsidRPr="0052365F" w:rsidRDefault="00592D8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05EE0A01" w14:textId="77777777" w:rsidR="00592D84" w:rsidRPr="0052365F" w:rsidRDefault="00E92D8D">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52365F">
        <w:rPr>
          <w:rFonts w:ascii="Times New Roman" w:hAnsi="Times New Roman" w:cs="Times New Roman"/>
          <w:sz w:val="24"/>
          <w:szCs w:val="24"/>
          <w:lang w:val="en-US" w:eastAsia="en-US" w:bidi="en-US"/>
        </w:rPr>
        <w:t>Neither Party grants to the other any license, by implication or otherwise, to use any Confidential Information except as expressly provided in this Agreement.</w:t>
      </w:r>
    </w:p>
    <w:p w14:paraId="18026B0F"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D1ECBE" w14:textId="18A3A3F5" w:rsidR="00592D84"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5BBC7" w14:textId="1A91AFF7" w:rsidR="00C42C9F" w:rsidRDefault="00C42C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185512" w14:textId="5A84722C" w:rsidR="00C42C9F" w:rsidRDefault="00C42C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1CEBA3" w14:textId="77777777" w:rsidR="00C42C9F" w:rsidRPr="0052365F" w:rsidRDefault="00C42C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73F880" w14:textId="77777777"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52365F">
        <w:rPr>
          <w:rFonts w:eastAsia="Arial"/>
          <w:b/>
          <w:lang w:val="en-US" w:eastAsia="en-US" w:bidi="en-US"/>
        </w:rPr>
        <w:lastRenderedPageBreak/>
        <w:t>COPIES</w:t>
      </w:r>
    </w:p>
    <w:p w14:paraId="3310FC90"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B5E908" w14:textId="77777777"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Any copies or reproductions of the Proprietary Information shall bear the copyright or proprietary notices contained in the original.</w:t>
      </w:r>
    </w:p>
    <w:p w14:paraId="36B9A964"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A43C7B"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10011" w14:textId="11170572"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52365F">
        <w:rPr>
          <w:rFonts w:eastAsia="Arial"/>
          <w:b/>
          <w:lang w:val="en-US" w:eastAsia="en-US" w:bidi="en-US"/>
        </w:rPr>
        <w:t>UNAUTHORI</w:t>
      </w:r>
      <w:r w:rsidR="0052365F">
        <w:rPr>
          <w:rFonts w:eastAsia="Arial"/>
          <w:b/>
          <w:lang w:val="en-US" w:eastAsia="en-US" w:bidi="en-US"/>
        </w:rPr>
        <w:t>S</w:t>
      </w:r>
      <w:r w:rsidRPr="0052365F">
        <w:rPr>
          <w:rFonts w:eastAsia="Arial"/>
          <w:b/>
          <w:lang w:val="en-US" w:eastAsia="en-US" w:bidi="en-US"/>
        </w:rPr>
        <w:t>ED USE</w:t>
      </w:r>
    </w:p>
    <w:p w14:paraId="3F5C6DA8"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E7ABEF" w14:textId="08BBEBBE"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Receiving Party shall promptly advise Disclosing Party in writing if it learns of any unauthori</w:t>
      </w:r>
      <w:r w:rsidR="0052365F">
        <w:rPr>
          <w:rFonts w:eastAsia="Arial"/>
          <w:lang w:val="en-US" w:eastAsia="en-US" w:bidi="en-US"/>
        </w:rPr>
        <w:t>s</w:t>
      </w:r>
      <w:r w:rsidRPr="0052365F">
        <w:rPr>
          <w:rFonts w:eastAsia="Arial"/>
          <w:lang w:val="en-US" w:eastAsia="en-US" w:bidi="en-US"/>
        </w:rPr>
        <w:t>ed use or disclosure of Proprietary Information by any Receiving Party Personnel or former Receiving Party Personnel.</w:t>
      </w:r>
    </w:p>
    <w:p w14:paraId="6DBBCADC"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624E5C"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6503C0" w14:textId="77777777"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52365F">
        <w:rPr>
          <w:rFonts w:eastAsia="Arial"/>
          <w:b/>
          <w:lang w:val="en-US" w:eastAsia="en-US" w:bidi="en-US"/>
        </w:rPr>
        <w:t>INJUNCTIVE RELIEF</w:t>
      </w:r>
    </w:p>
    <w:p w14:paraId="144DBEE9"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A1A22D" w14:textId="3BA75E90"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 xml:space="preserve">Receiving Party acknowledges that the use or disclosure of the Proprietary Information in a manner inconsistent with this Agreement will cause Disclosing Party irreparable </w:t>
      </w:r>
      <w:r w:rsidRPr="0052365F">
        <w:rPr>
          <w:rFonts w:eastAsia="Arial"/>
          <w:noProof/>
          <w:lang w:val="en-US" w:eastAsia="en-US" w:bidi="en-US"/>
        </w:rPr>
        <w:t>damage</w:t>
      </w:r>
      <w:r w:rsidRPr="0052365F">
        <w:rPr>
          <w:rFonts w:eastAsia="Arial"/>
          <w:lang w:val="en-US" w:eastAsia="en-US" w:bidi="en-US"/>
        </w:rPr>
        <w:t xml:space="preserve"> and that Disclosing Party shall have the right to equitable and injunctive relief to prevent the unauthori</w:t>
      </w:r>
      <w:r w:rsidR="0052365F">
        <w:rPr>
          <w:rFonts w:eastAsia="Arial"/>
          <w:lang w:val="en-US" w:eastAsia="en-US" w:bidi="en-US"/>
        </w:rPr>
        <w:t>s</w:t>
      </w:r>
      <w:r w:rsidRPr="0052365F">
        <w:rPr>
          <w:rFonts w:eastAsia="Arial"/>
          <w:lang w:val="en-US" w:eastAsia="en-US" w:bidi="en-US"/>
        </w:rPr>
        <w:t xml:space="preserve">ed use or disclosure, and to such </w:t>
      </w:r>
      <w:r w:rsidRPr="0052365F">
        <w:rPr>
          <w:rFonts w:eastAsia="Arial"/>
          <w:noProof/>
          <w:lang w:val="en-US" w:eastAsia="en-US" w:bidi="en-US"/>
        </w:rPr>
        <w:t>damages</w:t>
      </w:r>
      <w:r w:rsidR="0052365F">
        <w:rPr>
          <w:rFonts w:eastAsia="Arial"/>
          <w:noProof/>
          <w:lang w:val="en-US" w:eastAsia="en-US" w:bidi="en-US"/>
        </w:rPr>
        <w:t>,</w:t>
      </w:r>
      <w:r w:rsidRPr="0052365F">
        <w:rPr>
          <w:rFonts w:eastAsia="Arial"/>
          <w:lang w:val="en-US" w:eastAsia="en-US" w:bidi="en-US"/>
        </w:rPr>
        <w:t xml:space="preserve"> as are occasioned by such unauthori</w:t>
      </w:r>
      <w:r w:rsidR="0052365F">
        <w:rPr>
          <w:rFonts w:eastAsia="Arial"/>
          <w:lang w:val="en-US" w:eastAsia="en-US" w:bidi="en-US"/>
        </w:rPr>
        <w:t>s</w:t>
      </w:r>
      <w:r w:rsidRPr="0052365F">
        <w:rPr>
          <w:rFonts w:eastAsia="Arial"/>
          <w:lang w:val="en-US" w:eastAsia="en-US" w:bidi="en-US"/>
        </w:rPr>
        <w:t>ed use or disclosure.</w:t>
      </w:r>
    </w:p>
    <w:p w14:paraId="24D74E4C"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5A82F0" w14:textId="0920AFCE"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52365F">
        <w:rPr>
          <w:rFonts w:eastAsia="Arial"/>
          <w:b/>
          <w:lang w:val="en-US" w:eastAsia="en-US" w:bidi="en-US"/>
        </w:rPr>
        <w:t xml:space="preserve">MODIFICATIONS  </w:t>
      </w:r>
    </w:p>
    <w:p w14:paraId="115DE591"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3C9DE0" w14:textId="77777777"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This Agreement may be modified only by a contract in writing executed by the party to this Agreement against whom enforcement of such modification is sought.</w:t>
      </w:r>
    </w:p>
    <w:p w14:paraId="62818F09"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59455B"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C67BEA" w14:textId="77777777"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52365F">
        <w:rPr>
          <w:rFonts w:eastAsia="Arial"/>
          <w:b/>
          <w:lang w:val="en-US" w:eastAsia="en-US" w:bidi="en-US"/>
        </w:rPr>
        <w:t xml:space="preserve">PRIOR UNDERSTANDINGS  </w:t>
      </w:r>
    </w:p>
    <w:p w14:paraId="5F8CA143"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137EB4" w14:textId="16186950"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 xml:space="preserve">This Agreement contains the entire agreement between </w:t>
      </w:r>
      <w:r w:rsidRPr="0052365F">
        <w:rPr>
          <w:rFonts w:eastAsia="Arial"/>
          <w:lang w:val="en-US" w:eastAsia="en-US" w:bidi="en-US"/>
        </w:rPr>
        <w:tab/>
        <w:t xml:space="preserve">the parties to this Agreement with respect to the subject matter of the Agreement, is intended as a final expression of such parties' agreement with respect to such terms as are included in this Agreement is intended as a complete and exclusive statement of the terms of such agreement, and supersedes all negotiations, stipulations, understanding, agreements, representations and warranties. If any, with respect to such subject matter, which </w:t>
      </w:r>
      <w:r w:rsidRPr="0052365F">
        <w:rPr>
          <w:rFonts w:eastAsia="Arial"/>
          <w:noProof/>
          <w:lang w:val="en-US" w:eastAsia="en-US" w:bidi="en-US"/>
        </w:rPr>
        <w:t>precede</w:t>
      </w:r>
      <w:r w:rsidR="0052365F">
        <w:rPr>
          <w:rFonts w:eastAsia="Arial"/>
          <w:noProof/>
          <w:lang w:val="en-US" w:eastAsia="en-US" w:bidi="en-US"/>
        </w:rPr>
        <w:t>s</w:t>
      </w:r>
      <w:r w:rsidRPr="0052365F">
        <w:rPr>
          <w:rFonts w:eastAsia="Arial"/>
          <w:lang w:val="en-US" w:eastAsia="en-US" w:bidi="en-US"/>
        </w:rPr>
        <w:t xml:space="preserve"> or accompany the execution of this Agreement.</w:t>
      </w:r>
    </w:p>
    <w:p w14:paraId="53F0806D"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7BC8E9"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D78163" w14:textId="77777777"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52365F">
        <w:rPr>
          <w:rFonts w:eastAsia="Arial"/>
          <w:b/>
          <w:lang w:val="en-US" w:eastAsia="en-US" w:bidi="en-US"/>
        </w:rPr>
        <w:t xml:space="preserve">WAIVER  </w:t>
      </w:r>
    </w:p>
    <w:p w14:paraId="3D8B9EA3"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51ADBB" w14:textId="77777777"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 xml:space="preserve">Any waiver of a default under this Agreement must be made in writing and shall not be a waiver of any other default concerning the same or any other provision of this Agreement. No delay or omission in the exercise of any right or remedy shall impair such right or remedy or be constructed as a waiver. </w:t>
      </w:r>
      <w:r w:rsidRPr="0052365F">
        <w:rPr>
          <w:rFonts w:eastAsia="Arial"/>
          <w:noProof/>
          <w:lang w:val="en-US" w:eastAsia="en-US" w:bidi="en-US"/>
        </w:rPr>
        <w:t>A consent</w:t>
      </w:r>
      <w:r w:rsidRPr="0052365F">
        <w:rPr>
          <w:rFonts w:eastAsia="Arial"/>
          <w:lang w:val="en-US" w:eastAsia="en-US" w:bidi="en-US"/>
        </w:rPr>
        <w:t xml:space="preserve"> to or approval of any act shall not be deemed to waive or render unnecessary consent to or approval of any other or subsequent act.</w:t>
      </w:r>
    </w:p>
    <w:p w14:paraId="4882A298"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A47BE2"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315EB2" w14:textId="77777777" w:rsidR="00592D84" w:rsidRPr="0052365F" w:rsidRDefault="00E92D8D">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52365F">
        <w:rPr>
          <w:rFonts w:eastAsia="Arial"/>
          <w:b/>
          <w:lang w:val="en-US" w:eastAsia="en-US" w:bidi="en-US"/>
        </w:rPr>
        <w:t>COMPLIANCE WITH LAW</w:t>
      </w:r>
    </w:p>
    <w:p w14:paraId="240ACB73" w14:textId="77777777" w:rsidR="00592D84" w:rsidRPr="0052365F"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2BCD20" w14:textId="77777777" w:rsidR="00592D84" w:rsidRPr="0052365F" w:rsidRDefault="00E92D8D">
      <w:p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365F">
        <w:rPr>
          <w:rFonts w:eastAsia="Arial"/>
          <w:lang w:val="en-US" w:eastAsia="en-US" w:bidi="en-US"/>
        </w:rPr>
        <w:t>The Receiving Party agrees to abide by all federal, state, and local laws, ordinances and regulations.</w:t>
      </w:r>
    </w:p>
    <w:p w14:paraId="24691001" w14:textId="77777777" w:rsidR="00592D84" w:rsidRPr="0052365F" w:rsidRDefault="00592D8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6D97C5DC" w14:textId="77777777" w:rsidR="00592D84" w:rsidRPr="0052365F" w:rsidRDefault="00592D8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728E7E68" w14:textId="77777777" w:rsidR="00592D84" w:rsidRPr="0052365F" w:rsidRDefault="00E92D8D">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r w:rsidRPr="0052365F">
        <w:rPr>
          <w:rFonts w:eastAsia="Arial"/>
          <w:lang w:val="en-US" w:eastAsia="en-US" w:bidi="en-US"/>
        </w:rPr>
        <w:t>IN WITNESS WHEREOF, the parties hereto have executed this Agreement as of the day and year first above written.</w:t>
      </w:r>
    </w:p>
    <w:p w14:paraId="5F9454CA" w14:textId="77777777" w:rsidR="00592D84" w:rsidRPr="0052365F" w:rsidRDefault="00592D8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5885B0B5" w14:textId="77777777" w:rsidR="00592D84" w:rsidRPr="0052365F" w:rsidRDefault="00592D8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1BD8FC1A" w14:textId="77777777" w:rsidR="00592D84" w:rsidRPr="0052365F" w:rsidRDefault="00E92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52365F">
        <w:rPr>
          <w:rFonts w:eastAsia="Arial"/>
          <w:lang w:val="en-CA" w:eastAsia="en-CA" w:bidi="en-CA"/>
        </w:rPr>
        <w:t>DISCLOSING PARTY</w:t>
      </w:r>
      <w:r w:rsidRPr="0052365F">
        <w:rPr>
          <w:rFonts w:eastAsia="Arial"/>
          <w:lang w:val="en-CA" w:eastAsia="en-CA" w:bidi="en-CA"/>
        </w:rPr>
        <w:tab/>
      </w:r>
      <w:r w:rsidRPr="0052365F">
        <w:rPr>
          <w:rFonts w:eastAsia="Arial"/>
          <w:lang w:val="en-CA" w:eastAsia="en-CA" w:bidi="en-CA"/>
        </w:rPr>
        <w:tab/>
      </w:r>
      <w:r w:rsidRPr="0052365F">
        <w:rPr>
          <w:rFonts w:eastAsia="Arial"/>
          <w:lang w:val="en-CA" w:eastAsia="en-CA" w:bidi="en-CA"/>
        </w:rPr>
        <w:tab/>
      </w:r>
      <w:r w:rsidRPr="0052365F">
        <w:rPr>
          <w:rFonts w:eastAsia="Arial"/>
          <w:lang w:val="en-CA" w:eastAsia="en-CA" w:bidi="en-CA"/>
        </w:rPr>
        <w:tab/>
      </w:r>
      <w:r w:rsidRPr="0052365F">
        <w:rPr>
          <w:rFonts w:eastAsia="Arial"/>
          <w:lang w:val="en-CA" w:eastAsia="en-CA" w:bidi="en-CA"/>
        </w:rPr>
        <w:tab/>
        <w:t>RECEIVING PARTY</w:t>
      </w:r>
    </w:p>
    <w:p w14:paraId="6E4C3DF2" w14:textId="77777777" w:rsidR="00592D84" w:rsidRPr="0052365F" w:rsidRDefault="00592D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7DF15835" w14:textId="77777777" w:rsidR="00592D84" w:rsidRPr="0052365F" w:rsidRDefault="00592D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2ED1EDA7" w14:textId="77777777" w:rsidR="00592D84" w:rsidRPr="0052365F" w:rsidRDefault="00592D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4696F802" w14:textId="77777777" w:rsidR="00592D84" w:rsidRPr="0052365F" w:rsidRDefault="00E92D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r w:rsidRPr="0052365F">
        <w:rPr>
          <w:rFonts w:ascii="Times New Roman" w:eastAsia="Arial" w:hAnsi="Times New Roman" w:cs="Times New Roman"/>
          <w:sz w:val="24"/>
          <w:szCs w:val="24"/>
          <w:u w:val="single"/>
          <w:lang w:val="en-CA" w:eastAsia="en-CA" w:bidi="en-CA"/>
        </w:rPr>
        <w:tab/>
      </w:r>
    </w:p>
    <w:p w14:paraId="28B5447D" w14:textId="5F40E2B7" w:rsidR="00592D84" w:rsidRPr="0052365F" w:rsidRDefault="00E92D8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52365F">
        <w:rPr>
          <w:rFonts w:eastAsia="Arial"/>
          <w:color w:val="000000"/>
          <w:lang w:val="en-CA" w:eastAsia="en-CA" w:bidi="en-CA"/>
        </w:rPr>
        <w:t>Authori</w:t>
      </w:r>
      <w:r w:rsidR="0052365F">
        <w:rPr>
          <w:rFonts w:eastAsia="Arial"/>
          <w:color w:val="000000"/>
          <w:lang w:val="en-CA" w:eastAsia="en-CA" w:bidi="en-CA"/>
        </w:rPr>
        <w:t>s</w:t>
      </w:r>
      <w:r w:rsidRPr="0052365F">
        <w:rPr>
          <w:rFonts w:eastAsia="Arial"/>
          <w:color w:val="000000"/>
          <w:lang w:val="en-CA" w:eastAsia="en-CA" w:bidi="en-CA"/>
        </w:rPr>
        <w:t>ed Signature</w:t>
      </w:r>
      <w:r w:rsidRPr="0052365F">
        <w:rPr>
          <w:rFonts w:eastAsia="Arial"/>
          <w:color w:val="000000"/>
          <w:lang w:val="en-CA" w:eastAsia="en-CA" w:bidi="en-CA"/>
        </w:rPr>
        <w:tab/>
        <w:t>Authori</w:t>
      </w:r>
      <w:r w:rsidR="0052365F">
        <w:rPr>
          <w:rFonts w:eastAsia="Arial"/>
          <w:color w:val="000000"/>
          <w:lang w:val="en-CA" w:eastAsia="en-CA" w:bidi="en-CA"/>
        </w:rPr>
        <w:t>s</w:t>
      </w:r>
      <w:r w:rsidRPr="0052365F">
        <w:rPr>
          <w:rFonts w:eastAsia="Arial"/>
          <w:color w:val="000000"/>
          <w:lang w:val="en-CA" w:eastAsia="en-CA" w:bidi="en-CA"/>
        </w:rPr>
        <w:t>ed Signature</w:t>
      </w:r>
    </w:p>
    <w:p w14:paraId="4D112821" w14:textId="77777777" w:rsidR="00592D84" w:rsidRPr="0052365F" w:rsidRDefault="00592D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263D6716" w14:textId="460530C7" w:rsidR="00592D84" w:rsidRDefault="00592D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502D0BF2" w14:textId="6B3031F5" w:rsidR="0052365F" w:rsidRDefault="0052365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32F96530" w14:textId="77777777" w:rsidR="0052365F" w:rsidRPr="0052365F" w:rsidRDefault="0052365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CA87C74" w14:textId="77777777" w:rsidR="00592D84" w:rsidRPr="0052365F" w:rsidRDefault="00E92D8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CA" w:eastAsia="en-CA" w:bidi="en-CA"/>
        </w:rPr>
      </w:pPr>
      <w:r w:rsidRPr="0052365F">
        <w:rPr>
          <w:rFonts w:eastAsia="Arial"/>
          <w:u w:val="single"/>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r w:rsidRPr="0052365F">
        <w:rPr>
          <w:rFonts w:eastAsia="Arial"/>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r w:rsidRPr="0052365F">
        <w:rPr>
          <w:rFonts w:eastAsia="Arial"/>
          <w:u w:val="single"/>
          <w:lang w:val="en-CA" w:eastAsia="en-CA" w:bidi="en-CA"/>
        </w:rPr>
        <w:tab/>
      </w:r>
    </w:p>
    <w:p w14:paraId="06BB303B" w14:textId="77777777" w:rsidR="00592D84" w:rsidRPr="0052365F" w:rsidRDefault="00E92D8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52365F">
        <w:rPr>
          <w:rFonts w:eastAsia="Arial"/>
          <w:color w:val="000000"/>
          <w:lang w:val="en-CA" w:eastAsia="en-CA" w:bidi="en-CA"/>
        </w:rPr>
        <w:t>Print Name and Title</w:t>
      </w:r>
      <w:r w:rsidRPr="0052365F">
        <w:rPr>
          <w:rFonts w:eastAsia="Arial"/>
          <w:color w:val="000000"/>
          <w:lang w:val="en-CA" w:eastAsia="en-CA" w:bidi="en-CA"/>
        </w:rPr>
        <w:tab/>
        <w:t>Print Name and Title</w:t>
      </w:r>
    </w:p>
    <w:p w14:paraId="563602DA" w14:textId="77777777" w:rsidR="00592D84" w:rsidRDefault="00592D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lang w:val="en-CA" w:eastAsia="en-CA" w:bidi="en-CA"/>
        </w:rPr>
      </w:pPr>
    </w:p>
    <w:p w14:paraId="7118409B" w14:textId="77777777" w:rsidR="00592D84" w:rsidRDefault="00592D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lang w:val="en-CA" w:eastAsia="en-CA" w:bidi="en-CA"/>
        </w:rPr>
      </w:pPr>
    </w:p>
    <w:p w14:paraId="4A736B3A" w14:textId="77777777" w:rsidR="00592D84" w:rsidRDefault="00592D84">
      <w:pPr>
        <w:pStyle w:val="Normal0"/>
        <w:tabs>
          <w:tab w:val="clear" w:pos="7938"/>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cs="Arial"/>
          <w:color w:val="000000"/>
          <w:sz w:val="20"/>
          <w:lang w:val="en-CA" w:eastAsia="en-CA" w:bidi="en-CA"/>
        </w:rPr>
        <w:sectPr w:rsidR="00592D84">
          <w:headerReference w:type="default" r:id="rId7"/>
          <w:footerReference w:type="default" r:id="rId8"/>
          <w:pgSz w:w="12240" w:h="15840"/>
          <w:pgMar w:top="1440" w:right="1440" w:bottom="1440" w:left="1440" w:header="720" w:footer="720" w:gutter="0"/>
          <w:cols w:space="720"/>
        </w:sectPr>
      </w:pPr>
    </w:p>
    <w:p w14:paraId="48E55FB8" w14:textId="77777777" w:rsidR="00592D84"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95F2E8" w14:textId="77777777" w:rsidR="00592D84"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D9478AF" w14:textId="77777777" w:rsidR="00592D84" w:rsidRDefault="00592D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592D84">
      <w:footerReference w:type="default" r:id="rId9"/>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AB481" w14:textId="77777777" w:rsidR="00F9055A" w:rsidRDefault="00F9055A">
      <w:r>
        <w:separator/>
      </w:r>
    </w:p>
  </w:endnote>
  <w:endnote w:type="continuationSeparator" w:id="0">
    <w:p w14:paraId="1F0ABB16" w14:textId="77777777" w:rsidR="00F9055A" w:rsidRDefault="00F90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3D6BF" w14:textId="77777777" w:rsidR="00592D84" w:rsidRDefault="00E92D8D">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rPr>
      <w:t>Non-Disclosure</w:t>
    </w:r>
    <w:r>
      <w:rPr>
        <w:rFonts w:ascii="Arial" w:eastAsia="Arial" w:hAnsi="Arial" w:cs="Arial"/>
        <w:sz w:val="20"/>
        <w:lang w:val="en-US" w:eastAsia="en-US" w:bidi="en-US"/>
      </w:rPr>
      <w:t xml:space="preserve">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2365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2365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FA52C" w14:textId="77777777" w:rsidR="00592D84" w:rsidRDefault="00592D84">
    <w:pPr>
      <w:pStyle w:val="Footer"/>
      <w:jc w:val="cen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EE830" w14:textId="77777777" w:rsidR="00F9055A" w:rsidRDefault="00F9055A">
      <w:r>
        <w:separator/>
      </w:r>
    </w:p>
  </w:footnote>
  <w:footnote w:type="continuationSeparator" w:id="0">
    <w:p w14:paraId="4BCD57E6" w14:textId="77777777" w:rsidR="00F9055A" w:rsidRDefault="00F90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F9549" w14:textId="77777777" w:rsidR="00592D84" w:rsidRDefault="00592D8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E45A7E"/>
    <w:multiLevelType w:val="singleLevel"/>
    <w:tmpl w:val="DC146E54"/>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784B3A1D"/>
    <w:multiLevelType w:val="singleLevel"/>
    <w:tmpl w:val="343C728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7E9F5FDA"/>
    <w:multiLevelType w:val="singleLevel"/>
    <w:tmpl w:val="165C078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Y0MDO2sDQ1MrVQ0lEKTi0uzszPAykwrgUAwiKXWSwAAAA="/>
    <w:docVar w:name="Description" w:val="This particular legal document or agreement of assignment is used to assist in articulating the terms of a non disclosure agreement between two companies. To access more legal documents and to assist with other legal issues click here https://www.templateguru.co.za/templates/legal/"/>
    <w:docVar w:name="Excerpt" w:val="NON-DISCLOSURE AGREEMENT BETWEEN [DISCLOSING PARTY] AND [RECEIVING PARTY]"/>
    <w:docVar w:name="Source" w:val="https://thetranslationcompany.com"/>
    <w:docVar w:name="Tags" w:val="confidentiality, non disclosure , agreements, entrepreneur, legal documents, entrepreneurship, information, companies, nondisclosure agreement between two companies template, nondisclosure agreement between two companies example"/>
  </w:docVars>
  <w:rsids>
    <w:rsidRoot w:val="00592D84"/>
    <w:rsid w:val="000357BD"/>
    <w:rsid w:val="0052365F"/>
    <w:rsid w:val="00592D84"/>
    <w:rsid w:val="005B0FEC"/>
    <w:rsid w:val="008C38D6"/>
    <w:rsid w:val="00B11B58"/>
    <w:rsid w:val="00C1525C"/>
    <w:rsid w:val="00C42C9F"/>
    <w:rsid w:val="00C51E16"/>
    <w:rsid w:val="00C7433B"/>
    <w:rsid w:val="00E92D8D"/>
    <w:rsid w:val="00F90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F1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jc w:val="center"/>
    </w:pPr>
    <w:rPr>
      <w:rFonts w:ascii="Arial" w:eastAsia="Arial" w:hAnsi="Arial" w:cs="Arial"/>
      <w:b/>
      <w:bCs/>
      <w:sz w:val="28"/>
      <w:szCs w:val="28"/>
    </w:rPr>
  </w:style>
  <w:style w:type="paragraph" w:styleId="BodyText2">
    <w:name w:val="Body Text 2"/>
    <w:basedOn w:val="Normal"/>
    <w:qFormat/>
    <w:pPr>
      <w:ind w:left="36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96</Words>
  <Characters>5033</Characters>
  <Application>Microsoft Office Word</Application>
  <DocSecurity>0</DocSecurity>
  <Lines>164</Lines>
  <Paragraphs>43</Paragraphs>
  <ScaleCrop>false</ScaleCrop>
  <HeadingPairs>
    <vt:vector size="2" baseType="variant">
      <vt:variant>
        <vt:lpstr>Title</vt:lpstr>
      </vt:variant>
      <vt:variant>
        <vt:i4>1</vt:i4>
      </vt:variant>
    </vt:vector>
  </HeadingPairs>
  <TitlesOfParts>
    <vt:vector size="1" baseType="lpstr">
      <vt:lpstr>NON-DISCLOSURE AGREEMENT BETWEEN </vt:lpstr>
    </vt:vector>
  </TitlesOfParts>
  <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08:20:00Z</dcterms:created>
  <dcterms:modified xsi:type="dcterms:W3CDTF">2019-10-21T19:11:00Z</dcterms:modified>
  <cp:category/>
</cp:coreProperties>
</file>